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0A4373" w14:textId="2B77C430" w:rsidR="00AB2CB3" w:rsidRDefault="00CA6ED7" w:rsidP="00E14BE9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ProView Bauska</w:t>
      </w:r>
    </w:p>
    <w:p w14:paraId="7BB1E91B" w14:textId="7437CEED" w:rsidR="00F81167" w:rsidRPr="00606BCA" w:rsidRDefault="00E14BE9" w:rsidP="00E14BE9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06BCA">
        <w:rPr>
          <w:rFonts w:ascii="Times New Roman" w:hAnsi="Times New Roman" w:cs="Times New Roman"/>
          <w:b/>
          <w:bCs/>
          <w:sz w:val="32"/>
          <w:szCs w:val="32"/>
        </w:rPr>
        <w:t>Team Working Agreement</w:t>
      </w:r>
    </w:p>
    <w:p w14:paraId="4A63E744" w14:textId="77777777" w:rsidR="00A95E1E" w:rsidRPr="00DF596F" w:rsidRDefault="00A95E1E" w:rsidP="00DF596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76CA69" w14:textId="3EBBA02C" w:rsidR="00ED422D" w:rsidRDefault="00E14BE9" w:rsidP="00DF596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This </w:t>
      </w:r>
      <w:r w:rsidR="00586CE3" w:rsidRPr="00DF596F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DF596F">
        <w:rPr>
          <w:rFonts w:ascii="Times New Roman" w:hAnsi="Times New Roman" w:cs="Times New Roman"/>
          <w:b/>
          <w:bCs/>
          <w:sz w:val="24"/>
          <w:szCs w:val="24"/>
        </w:rPr>
        <w:t>greement</w:t>
      </w:r>
      <w:r w:rsidRPr="00DF596F">
        <w:rPr>
          <w:rFonts w:ascii="Times New Roman" w:hAnsi="Times New Roman" w:cs="Times New Roman"/>
          <w:sz w:val="24"/>
          <w:szCs w:val="24"/>
        </w:rPr>
        <w:t xml:space="preserve"> between </w:t>
      </w:r>
      <w:r w:rsidRPr="00DF596F">
        <w:rPr>
          <w:rFonts w:ascii="Times New Roman" w:hAnsi="Times New Roman" w:cs="Times New Roman"/>
          <w:b/>
          <w:bCs/>
          <w:sz w:val="24"/>
          <w:szCs w:val="24"/>
        </w:rPr>
        <w:t>Jēkabs Solovjovs</w:t>
      </w:r>
      <w:r w:rsidRPr="00DF596F">
        <w:rPr>
          <w:rFonts w:ascii="Times New Roman" w:hAnsi="Times New Roman" w:cs="Times New Roman"/>
          <w:sz w:val="24"/>
          <w:szCs w:val="24"/>
        </w:rPr>
        <w:t xml:space="preserve">, </w:t>
      </w:r>
      <w:r w:rsidR="001916BF" w:rsidRPr="001916BF">
        <w:rPr>
          <w:rFonts w:ascii="Times New Roman" w:hAnsi="Times New Roman" w:cs="Times New Roman"/>
          <w:b/>
          <w:bCs/>
          <w:sz w:val="24"/>
          <w:szCs w:val="24"/>
        </w:rPr>
        <w:t>Mukhammad Rizo Mingboev</w:t>
      </w:r>
      <w:r w:rsidRPr="00DF596F">
        <w:rPr>
          <w:rFonts w:ascii="Times New Roman" w:hAnsi="Times New Roman" w:cs="Times New Roman"/>
          <w:sz w:val="24"/>
          <w:szCs w:val="24"/>
        </w:rPr>
        <w:t xml:space="preserve">, </w:t>
      </w:r>
      <w:r w:rsidRPr="00DF596F">
        <w:rPr>
          <w:rFonts w:ascii="Times New Roman" w:hAnsi="Times New Roman" w:cs="Times New Roman"/>
          <w:b/>
          <w:bCs/>
          <w:sz w:val="24"/>
          <w:szCs w:val="24"/>
        </w:rPr>
        <w:t>Benoit Fevre</w:t>
      </w:r>
      <w:r w:rsidRPr="00DF596F">
        <w:rPr>
          <w:rFonts w:ascii="Times New Roman" w:hAnsi="Times New Roman" w:cs="Times New Roman"/>
          <w:sz w:val="24"/>
          <w:szCs w:val="24"/>
        </w:rPr>
        <w:t xml:space="preserve">, </w:t>
      </w:r>
      <w:r w:rsidRPr="00DF596F">
        <w:rPr>
          <w:rFonts w:ascii="Times New Roman" w:hAnsi="Times New Roman" w:cs="Times New Roman"/>
          <w:b/>
          <w:bCs/>
          <w:sz w:val="24"/>
          <w:szCs w:val="24"/>
        </w:rPr>
        <w:t>Edvards Antons Markēvičs</w:t>
      </w:r>
      <w:r w:rsidRPr="00DF596F">
        <w:rPr>
          <w:rFonts w:ascii="Times New Roman" w:hAnsi="Times New Roman" w:cs="Times New Roman"/>
          <w:sz w:val="24"/>
          <w:szCs w:val="24"/>
        </w:rPr>
        <w:t xml:space="preserve">, </w:t>
      </w:r>
      <w:r w:rsidRPr="00DF596F">
        <w:rPr>
          <w:rFonts w:ascii="Times New Roman" w:hAnsi="Times New Roman" w:cs="Times New Roman"/>
          <w:b/>
          <w:bCs/>
          <w:sz w:val="24"/>
          <w:szCs w:val="24"/>
        </w:rPr>
        <w:t>Reinis Bērziņš</w:t>
      </w:r>
      <w:r w:rsidRPr="00DF596F">
        <w:rPr>
          <w:rFonts w:ascii="Times New Roman" w:hAnsi="Times New Roman" w:cs="Times New Roman"/>
          <w:sz w:val="24"/>
          <w:szCs w:val="24"/>
        </w:rPr>
        <w:t xml:space="preserve">, </w:t>
      </w:r>
      <w:r w:rsidRPr="00DF596F">
        <w:rPr>
          <w:rFonts w:ascii="Times New Roman" w:hAnsi="Times New Roman" w:cs="Times New Roman"/>
          <w:b/>
          <w:bCs/>
          <w:sz w:val="24"/>
          <w:szCs w:val="24"/>
        </w:rPr>
        <w:t>Sofiia Garmash</w:t>
      </w:r>
      <w:r w:rsidRPr="00DF596F">
        <w:rPr>
          <w:rFonts w:ascii="Times New Roman" w:hAnsi="Times New Roman" w:cs="Times New Roman"/>
          <w:sz w:val="24"/>
          <w:szCs w:val="24"/>
        </w:rPr>
        <w:t xml:space="preserve">, </w:t>
      </w:r>
      <w:r w:rsidRPr="00DF596F">
        <w:rPr>
          <w:rFonts w:ascii="Times New Roman" w:hAnsi="Times New Roman" w:cs="Times New Roman"/>
          <w:b/>
          <w:bCs/>
          <w:sz w:val="24"/>
          <w:szCs w:val="24"/>
        </w:rPr>
        <w:t>Vladislavs Jerins</w:t>
      </w:r>
      <w:r w:rsidR="00EA2F5F" w:rsidRPr="00DF596F">
        <w:rPr>
          <w:rFonts w:ascii="Times New Roman" w:hAnsi="Times New Roman" w:cs="Times New Roman"/>
          <w:sz w:val="24"/>
          <w:szCs w:val="24"/>
        </w:rPr>
        <w:t>,</w:t>
      </w:r>
      <w:r w:rsidRPr="00DF596F">
        <w:rPr>
          <w:rFonts w:ascii="Times New Roman" w:hAnsi="Times New Roman" w:cs="Times New Roman"/>
          <w:sz w:val="24"/>
          <w:szCs w:val="24"/>
        </w:rPr>
        <w:t xml:space="preserve"> and </w:t>
      </w:r>
      <w:r w:rsidRPr="00DF596F">
        <w:rPr>
          <w:rFonts w:ascii="Times New Roman" w:hAnsi="Times New Roman" w:cs="Times New Roman"/>
          <w:b/>
          <w:bCs/>
          <w:sz w:val="24"/>
          <w:szCs w:val="24"/>
        </w:rPr>
        <w:t>Zahid Pashayev</w:t>
      </w:r>
      <w:r w:rsidR="00EA2F5F" w:rsidRPr="00DF596F">
        <w:rPr>
          <w:rFonts w:ascii="Times New Roman" w:hAnsi="Times New Roman" w:cs="Times New Roman"/>
          <w:sz w:val="24"/>
          <w:szCs w:val="24"/>
        </w:rPr>
        <w:t xml:space="preserve"> (hereafter referred to as </w:t>
      </w:r>
      <w:r w:rsidR="00EA2F5F" w:rsidRPr="00DF596F">
        <w:rPr>
          <w:rFonts w:ascii="Times New Roman" w:hAnsi="Times New Roman" w:cs="Times New Roman"/>
          <w:b/>
          <w:bCs/>
          <w:sz w:val="24"/>
          <w:szCs w:val="24"/>
        </w:rPr>
        <w:t>Members</w:t>
      </w:r>
      <w:r w:rsidR="00586CE3" w:rsidRPr="00DF596F">
        <w:rPr>
          <w:rFonts w:ascii="Times New Roman" w:hAnsi="Times New Roman" w:cs="Times New Roman"/>
          <w:sz w:val="24"/>
          <w:szCs w:val="24"/>
        </w:rPr>
        <w:t xml:space="preserve">, sing. </w:t>
      </w:r>
      <w:r w:rsidR="00586CE3" w:rsidRPr="00DF596F">
        <w:rPr>
          <w:rFonts w:ascii="Times New Roman" w:hAnsi="Times New Roman" w:cs="Times New Roman"/>
          <w:b/>
          <w:bCs/>
          <w:sz w:val="24"/>
          <w:szCs w:val="24"/>
        </w:rPr>
        <w:t>Member</w:t>
      </w:r>
      <w:r w:rsidR="00EA2F5F" w:rsidRPr="00DF596F">
        <w:rPr>
          <w:rFonts w:ascii="Times New Roman" w:hAnsi="Times New Roman" w:cs="Times New Roman"/>
          <w:sz w:val="24"/>
          <w:szCs w:val="24"/>
        </w:rPr>
        <w:t>) is hereby entered on this date: September 27, 2019.</w:t>
      </w:r>
    </w:p>
    <w:p w14:paraId="21FDA9F1" w14:textId="77777777" w:rsidR="00DF596F" w:rsidRPr="006F770C" w:rsidRDefault="00DF596F" w:rsidP="00DF596F">
      <w:pPr>
        <w:ind w:firstLine="720"/>
        <w:rPr>
          <w:rFonts w:ascii="Times New Roman" w:hAnsi="Times New Roman" w:cs="Times New Roman"/>
        </w:rPr>
      </w:pPr>
    </w:p>
    <w:p w14:paraId="305EF51F" w14:textId="7D3A449B" w:rsidR="00ED422D" w:rsidRPr="00DF596F" w:rsidRDefault="00ED422D" w:rsidP="00ED422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DF596F">
        <w:rPr>
          <w:rFonts w:ascii="Times New Roman" w:hAnsi="Times New Roman" w:cs="Times New Roman"/>
          <w:b/>
          <w:bCs/>
          <w:sz w:val="28"/>
          <w:szCs w:val="28"/>
        </w:rPr>
        <w:t>Purpose</w:t>
      </w:r>
    </w:p>
    <w:p w14:paraId="3F66FC00" w14:textId="77027315" w:rsidR="00ED422D" w:rsidRPr="00DF596F" w:rsidRDefault="00ED422D" w:rsidP="00ED422D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Members will be working together in a team for the First Year Seminar project “</w:t>
      </w:r>
      <w:r w:rsidR="00CA6ED7">
        <w:rPr>
          <w:rFonts w:ascii="Times New Roman" w:hAnsi="Times New Roman" w:cs="Times New Roman"/>
          <w:sz w:val="24"/>
          <w:szCs w:val="24"/>
        </w:rPr>
        <w:t>ProView Bauska</w:t>
      </w:r>
      <w:r w:rsidRPr="00DF596F">
        <w:rPr>
          <w:rFonts w:ascii="Times New Roman" w:hAnsi="Times New Roman" w:cs="Times New Roman"/>
          <w:sz w:val="24"/>
          <w:szCs w:val="24"/>
        </w:rPr>
        <w:t>”</w:t>
      </w:r>
      <w:r w:rsidR="00680F22" w:rsidRPr="00DF596F">
        <w:rPr>
          <w:rFonts w:ascii="Times New Roman" w:hAnsi="Times New Roman" w:cs="Times New Roman"/>
          <w:sz w:val="24"/>
          <w:szCs w:val="24"/>
        </w:rPr>
        <w:t xml:space="preserve"> (hereafter referred to as </w:t>
      </w:r>
      <w:r w:rsidR="00680F22" w:rsidRPr="00DF596F"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="00680F22" w:rsidRPr="00DF596F">
        <w:rPr>
          <w:rFonts w:ascii="Times New Roman" w:hAnsi="Times New Roman" w:cs="Times New Roman"/>
          <w:sz w:val="24"/>
          <w:szCs w:val="24"/>
        </w:rPr>
        <w:t>)</w:t>
      </w:r>
      <w:r w:rsidRPr="00DF596F">
        <w:rPr>
          <w:rFonts w:ascii="Times New Roman" w:hAnsi="Times New Roman" w:cs="Times New Roman"/>
          <w:sz w:val="24"/>
          <w:szCs w:val="24"/>
        </w:rPr>
        <w:t>, which will require collaboration, mutual respect and effort</w:t>
      </w:r>
      <w:r w:rsidR="004B4608">
        <w:rPr>
          <w:rFonts w:ascii="Times New Roman" w:hAnsi="Times New Roman" w:cs="Times New Roman"/>
          <w:sz w:val="24"/>
          <w:szCs w:val="24"/>
        </w:rPr>
        <w:t xml:space="preserve"> to make</w:t>
      </w:r>
      <w:r w:rsidR="006F770C">
        <w:rPr>
          <w:rFonts w:ascii="Times New Roman" w:hAnsi="Times New Roman" w:cs="Times New Roman"/>
          <w:sz w:val="24"/>
          <w:szCs w:val="24"/>
        </w:rPr>
        <w:t xml:space="preserve"> </w:t>
      </w:r>
      <w:r w:rsidR="00CA6ED7">
        <w:rPr>
          <w:rFonts w:ascii="Times New Roman" w:hAnsi="Times New Roman" w:cs="Times New Roman"/>
          <w:sz w:val="24"/>
          <w:szCs w:val="24"/>
        </w:rPr>
        <w:t>ProView Bauska</w:t>
      </w:r>
      <w:r w:rsidR="004B4608">
        <w:rPr>
          <w:rFonts w:ascii="Times New Roman" w:hAnsi="Times New Roman" w:cs="Times New Roman"/>
          <w:sz w:val="24"/>
          <w:szCs w:val="24"/>
        </w:rPr>
        <w:t xml:space="preserve"> product (</w:t>
      </w:r>
      <w:r w:rsidR="006F770C">
        <w:rPr>
          <w:rFonts w:ascii="Times New Roman" w:hAnsi="Times New Roman" w:cs="Times New Roman"/>
          <w:sz w:val="24"/>
          <w:szCs w:val="24"/>
        </w:rPr>
        <w:t xml:space="preserve">product </w:t>
      </w:r>
      <w:r w:rsidR="004B4608">
        <w:rPr>
          <w:rFonts w:ascii="Times New Roman" w:hAnsi="Times New Roman" w:cs="Times New Roman"/>
          <w:sz w:val="24"/>
          <w:szCs w:val="24"/>
        </w:rPr>
        <w:t xml:space="preserve">description available </w:t>
      </w:r>
      <w:r w:rsidR="006F770C">
        <w:rPr>
          <w:rFonts w:ascii="Times New Roman" w:hAnsi="Times New Roman" w:cs="Times New Roman"/>
          <w:sz w:val="24"/>
          <w:szCs w:val="24"/>
        </w:rPr>
        <w:t xml:space="preserve">at </w:t>
      </w:r>
      <w:r w:rsidR="00A80AB5" w:rsidRPr="00A80AB5">
        <w:rPr>
          <w:rFonts w:ascii="Times New Roman" w:hAnsi="Times New Roman" w:cs="Times New Roman"/>
          <w:sz w:val="24"/>
          <w:szCs w:val="24"/>
        </w:rPr>
        <w:t>https://ej.uz/proviewapraksts</w:t>
      </w:r>
      <w:bookmarkStart w:id="0" w:name="_GoBack"/>
      <w:bookmarkEnd w:id="0"/>
      <w:r w:rsidR="006F770C">
        <w:rPr>
          <w:rFonts w:ascii="Times New Roman" w:hAnsi="Times New Roman" w:cs="Times New Roman"/>
          <w:sz w:val="24"/>
          <w:szCs w:val="24"/>
        </w:rPr>
        <w:t>)</w:t>
      </w:r>
    </w:p>
    <w:p w14:paraId="7F79FB3F" w14:textId="00D5A647" w:rsidR="00ED422D" w:rsidRPr="00DF596F" w:rsidRDefault="00ED422D" w:rsidP="00ED422D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This agreement’s purpose is to ensure successful operation of the team to minimize the risk of dispute between Members.</w:t>
      </w:r>
    </w:p>
    <w:p w14:paraId="36975493" w14:textId="77777777" w:rsidR="007F33C9" w:rsidRPr="00606BCA" w:rsidRDefault="007F33C9" w:rsidP="007F33C9">
      <w:pPr>
        <w:pStyle w:val="ListParagraph"/>
        <w:ind w:left="792"/>
        <w:rPr>
          <w:rFonts w:ascii="Times New Roman" w:hAnsi="Times New Roman" w:cs="Times New Roman"/>
        </w:rPr>
      </w:pPr>
    </w:p>
    <w:p w14:paraId="14F23D44" w14:textId="1F242961" w:rsidR="00E433D1" w:rsidRPr="00DF596F" w:rsidRDefault="00E433D1" w:rsidP="00E433D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DF596F">
        <w:rPr>
          <w:rFonts w:ascii="Times New Roman" w:hAnsi="Times New Roman" w:cs="Times New Roman"/>
          <w:b/>
          <w:bCs/>
          <w:sz w:val="28"/>
          <w:szCs w:val="28"/>
        </w:rPr>
        <w:t xml:space="preserve">Obligations and </w:t>
      </w:r>
      <w:r w:rsidR="00680F22" w:rsidRPr="00DF596F">
        <w:rPr>
          <w:rFonts w:ascii="Times New Roman" w:hAnsi="Times New Roman" w:cs="Times New Roman"/>
          <w:b/>
          <w:bCs/>
          <w:sz w:val="28"/>
          <w:szCs w:val="28"/>
        </w:rPr>
        <w:t>R</w:t>
      </w:r>
      <w:r w:rsidRPr="00DF596F">
        <w:rPr>
          <w:rFonts w:ascii="Times New Roman" w:hAnsi="Times New Roman" w:cs="Times New Roman"/>
          <w:b/>
          <w:bCs/>
          <w:sz w:val="28"/>
          <w:szCs w:val="28"/>
        </w:rPr>
        <w:t>ights of Members</w:t>
      </w:r>
    </w:p>
    <w:p w14:paraId="4476D1F3" w14:textId="43D8BCE5" w:rsidR="00E433D1" w:rsidRPr="00DF596F" w:rsidRDefault="00E433D1" w:rsidP="00E433D1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Obligations of Members:</w:t>
      </w:r>
    </w:p>
    <w:p w14:paraId="6CD3850A" w14:textId="548CDAAC" w:rsidR="00E433D1" w:rsidRPr="00DF596F" w:rsidRDefault="00AB379F" w:rsidP="00E433D1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    </w:t>
      </w:r>
      <w:r w:rsidR="00E433D1" w:rsidRPr="00DF596F">
        <w:rPr>
          <w:rFonts w:ascii="Times New Roman" w:hAnsi="Times New Roman" w:cs="Times New Roman"/>
          <w:sz w:val="24"/>
          <w:szCs w:val="24"/>
        </w:rPr>
        <w:t>Members must show respect to other Members.</w:t>
      </w:r>
    </w:p>
    <w:p w14:paraId="3FA546DE" w14:textId="4338BA7D" w:rsidR="00AB379F" w:rsidRPr="00DF596F" w:rsidRDefault="00AB379F" w:rsidP="00E433D1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    Members must hear out other Members and take into consideration their opinion.</w:t>
      </w:r>
    </w:p>
    <w:p w14:paraId="7FB2935A" w14:textId="093FC255" w:rsidR="00E433D1" w:rsidRPr="00DF596F" w:rsidRDefault="00AB379F" w:rsidP="00E433D1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    </w:t>
      </w:r>
      <w:r w:rsidR="00E433D1" w:rsidRPr="00DF596F">
        <w:rPr>
          <w:rFonts w:ascii="Times New Roman" w:hAnsi="Times New Roman" w:cs="Times New Roman"/>
          <w:sz w:val="24"/>
          <w:szCs w:val="24"/>
        </w:rPr>
        <w:t>Members must complete tasks assigned to them by the deadline of the tasks.</w:t>
      </w:r>
    </w:p>
    <w:p w14:paraId="33BE0B08" w14:textId="4CC4F563" w:rsidR="00E433D1" w:rsidRPr="00DF596F" w:rsidRDefault="00AB379F" w:rsidP="00E433D1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    </w:t>
      </w:r>
      <w:r w:rsidR="00E433D1" w:rsidRPr="00DF596F">
        <w:rPr>
          <w:rFonts w:ascii="Times New Roman" w:hAnsi="Times New Roman" w:cs="Times New Roman"/>
          <w:sz w:val="24"/>
          <w:szCs w:val="24"/>
        </w:rPr>
        <w:t>Member</w:t>
      </w:r>
      <w:r w:rsidRPr="00DF596F">
        <w:rPr>
          <w:rFonts w:ascii="Times New Roman" w:hAnsi="Times New Roman" w:cs="Times New Roman"/>
          <w:sz w:val="24"/>
          <w:szCs w:val="24"/>
        </w:rPr>
        <w:t>s</w:t>
      </w:r>
      <w:r w:rsidR="00E433D1" w:rsidRPr="00DF596F">
        <w:rPr>
          <w:rFonts w:ascii="Times New Roman" w:hAnsi="Times New Roman" w:cs="Times New Roman"/>
          <w:sz w:val="24"/>
          <w:szCs w:val="24"/>
        </w:rPr>
        <w:t xml:space="preserve"> must not disclose sensitive information about the </w:t>
      </w:r>
      <w:r w:rsidR="00680F22" w:rsidRPr="00DF596F">
        <w:rPr>
          <w:rFonts w:ascii="Times New Roman" w:hAnsi="Times New Roman" w:cs="Times New Roman"/>
          <w:sz w:val="24"/>
          <w:szCs w:val="24"/>
        </w:rPr>
        <w:t>P</w:t>
      </w:r>
      <w:r w:rsidR="00E433D1" w:rsidRPr="00DF596F">
        <w:rPr>
          <w:rFonts w:ascii="Times New Roman" w:hAnsi="Times New Roman" w:cs="Times New Roman"/>
          <w:sz w:val="24"/>
          <w:szCs w:val="24"/>
        </w:rPr>
        <w:t>roject to rival teams. Sensitive information includes, but is not limited to:</w:t>
      </w:r>
    </w:p>
    <w:p w14:paraId="11C97ED0" w14:textId="5DD4F381" w:rsidR="00E433D1" w:rsidRPr="00DF596F" w:rsidRDefault="00AB379F" w:rsidP="00E433D1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Product strategies</w:t>
      </w:r>
    </w:p>
    <w:p w14:paraId="4D8E84B0" w14:textId="7E745220" w:rsidR="00AB379F" w:rsidRPr="00DF596F" w:rsidRDefault="00AB379F" w:rsidP="00E433D1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Trade secrets</w:t>
      </w:r>
    </w:p>
    <w:p w14:paraId="4F7F85B8" w14:textId="770A749F" w:rsidR="00AB379F" w:rsidRPr="00DF596F" w:rsidRDefault="00AB379F" w:rsidP="00E433D1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Design elements and/or completed designs</w:t>
      </w:r>
    </w:p>
    <w:p w14:paraId="26B5945E" w14:textId="63430030" w:rsidR="00AB379F" w:rsidRPr="00DF596F" w:rsidRDefault="00AD24CA" w:rsidP="00AB379F">
      <w:pPr>
        <w:pStyle w:val="ListParagraph"/>
        <w:numPr>
          <w:ilvl w:val="3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ware</w:t>
      </w:r>
      <w:r w:rsidR="00AB379F" w:rsidRPr="00DF596F">
        <w:rPr>
          <w:rFonts w:ascii="Times New Roman" w:hAnsi="Times New Roman" w:cs="Times New Roman"/>
          <w:sz w:val="24"/>
          <w:szCs w:val="24"/>
        </w:rPr>
        <w:t xml:space="preserve"> elements and/or complete </w:t>
      </w:r>
      <w:r>
        <w:rPr>
          <w:rFonts w:ascii="Times New Roman" w:hAnsi="Times New Roman" w:cs="Times New Roman"/>
          <w:sz w:val="24"/>
          <w:szCs w:val="24"/>
        </w:rPr>
        <w:t>software</w:t>
      </w:r>
    </w:p>
    <w:p w14:paraId="6919D176" w14:textId="323317A7" w:rsidR="00AB379F" w:rsidRPr="00DF596F" w:rsidRDefault="00AB379F" w:rsidP="00AB379F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    Members must follow the </w:t>
      </w:r>
      <w:r w:rsidR="00680F22" w:rsidRPr="00DF596F">
        <w:rPr>
          <w:rFonts w:ascii="Times New Roman" w:hAnsi="Times New Roman" w:cs="Times New Roman"/>
          <w:sz w:val="24"/>
          <w:szCs w:val="24"/>
        </w:rPr>
        <w:t>P</w:t>
      </w:r>
      <w:r w:rsidRPr="00DF596F">
        <w:rPr>
          <w:rFonts w:ascii="Times New Roman" w:hAnsi="Times New Roman" w:cs="Times New Roman"/>
          <w:sz w:val="24"/>
          <w:szCs w:val="24"/>
        </w:rPr>
        <w:t xml:space="preserve">roject management guidelines (see </w:t>
      </w:r>
      <w:r w:rsidR="00680F22" w:rsidRPr="00DF596F">
        <w:rPr>
          <w:rFonts w:ascii="Times New Roman" w:hAnsi="Times New Roman" w:cs="Times New Roman"/>
          <w:sz w:val="24"/>
          <w:szCs w:val="24"/>
        </w:rPr>
        <w:t xml:space="preserve">p. </w:t>
      </w:r>
      <w:r w:rsidR="00680F22" w:rsidRPr="00DF596F">
        <w:rPr>
          <w:rFonts w:ascii="Times New Roman" w:hAnsi="Times New Roman" w:cs="Times New Roman"/>
          <w:b/>
          <w:bCs/>
          <w:sz w:val="24"/>
          <w:szCs w:val="24"/>
        </w:rPr>
        <w:t>4.</w:t>
      </w:r>
      <w:r w:rsidR="00680F22" w:rsidRPr="00DF596F">
        <w:rPr>
          <w:rFonts w:ascii="Times New Roman" w:hAnsi="Times New Roman" w:cs="Times New Roman"/>
          <w:sz w:val="24"/>
          <w:szCs w:val="24"/>
        </w:rPr>
        <w:t>)</w:t>
      </w:r>
    </w:p>
    <w:p w14:paraId="62D415EC" w14:textId="54F3C1A6" w:rsidR="00E433D1" w:rsidRPr="00DF596F" w:rsidRDefault="00E433D1" w:rsidP="00E433D1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Rights of Members:</w:t>
      </w:r>
    </w:p>
    <w:p w14:paraId="2658ECF3" w14:textId="574AF23D" w:rsidR="00E433D1" w:rsidRPr="00DF596F" w:rsidRDefault="00AB379F" w:rsidP="00E433D1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Members have the right to be respected by other members.</w:t>
      </w:r>
    </w:p>
    <w:p w14:paraId="713C0392" w14:textId="6E28C8BC" w:rsidR="00AB379F" w:rsidRPr="00DF596F" w:rsidRDefault="00AB379F" w:rsidP="00E433D1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Members have the right to speak and be heard in team discussions.</w:t>
      </w:r>
    </w:p>
    <w:p w14:paraId="6A09954E" w14:textId="1C2825D2" w:rsidR="00AB379F" w:rsidRPr="00DF596F" w:rsidRDefault="00AB379F" w:rsidP="00E433D1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Members have the right to participate in the team’s work and be appreciated for their contribution.</w:t>
      </w:r>
    </w:p>
    <w:p w14:paraId="4B3FA070" w14:textId="77777777" w:rsidR="00606BCA" w:rsidRPr="00606BCA" w:rsidRDefault="00606BCA" w:rsidP="00606BCA">
      <w:pPr>
        <w:pStyle w:val="ListParagraph"/>
        <w:ind w:left="1224"/>
        <w:rPr>
          <w:rFonts w:ascii="Times New Roman" w:hAnsi="Times New Roman" w:cs="Times New Roman"/>
        </w:rPr>
      </w:pPr>
    </w:p>
    <w:p w14:paraId="7AF55104" w14:textId="6AA5EFF5" w:rsidR="00E433D1" w:rsidRPr="00DF596F" w:rsidRDefault="00680F22" w:rsidP="00ED422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DF596F">
        <w:rPr>
          <w:rFonts w:ascii="Times New Roman" w:hAnsi="Times New Roman" w:cs="Times New Roman"/>
          <w:b/>
          <w:bCs/>
          <w:sz w:val="28"/>
          <w:szCs w:val="28"/>
        </w:rPr>
        <w:t>Responsibilities of Members</w:t>
      </w:r>
    </w:p>
    <w:p w14:paraId="7AF378BF" w14:textId="784E6CBE" w:rsidR="00680F22" w:rsidRPr="00DF596F" w:rsidRDefault="00680F22" w:rsidP="00680F22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Members are responsible for the quality of execution of the tasks assigned to them.</w:t>
      </w:r>
    </w:p>
    <w:p w14:paraId="73AEB3CD" w14:textId="2283BAB7" w:rsidR="00680F22" w:rsidRPr="00DF596F" w:rsidRDefault="00680F22" w:rsidP="00680F22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Members are responsible for communication with other Members if that is required for further development of the Project.</w:t>
      </w:r>
    </w:p>
    <w:p w14:paraId="329EC01E" w14:textId="77777777" w:rsidR="007F33C9" w:rsidRPr="00606BCA" w:rsidRDefault="007F33C9" w:rsidP="007F33C9">
      <w:pPr>
        <w:pStyle w:val="ListParagraph"/>
        <w:ind w:left="792"/>
        <w:rPr>
          <w:rFonts w:ascii="Times New Roman" w:hAnsi="Times New Roman" w:cs="Times New Roman"/>
        </w:rPr>
      </w:pPr>
    </w:p>
    <w:p w14:paraId="19B362FB" w14:textId="08152D8F" w:rsidR="00680F22" w:rsidRPr="00DF596F" w:rsidRDefault="00680F22" w:rsidP="00680F2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DF596F">
        <w:rPr>
          <w:rFonts w:ascii="Times New Roman" w:hAnsi="Times New Roman" w:cs="Times New Roman"/>
          <w:b/>
          <w:bCs/>
          <w:sz w:val="28"/>
          <w:szCs w:val="28"/>
        </w:rPr>
        <w:lastRenderedPageBreak/>
        <w:t>Project Management Guidelines</w:t>
      </w:r>
    </w:p>
    <w:p w14:paraId="6693332B" w14:textId="266362BE" w:rsidR="001916BF" w:rsidRDefault="001916BF" w:rsidP="00680F22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mbers follow </w:t>
      </w:r>
      <w:r w:rsidR="00AB2CB3">
        <w:rPr>
          <w:rFonts w:ascii="Times New Roman" w:hAnsi="Times New Roman" w:cs="Times New Roman"/>
          <w:sz w:val="24"/>
          <w:szCs w:val="24"/>
        </w:rPr>
        <w:t xml:space="preserve">Project’s structure scheme. (see </w:t>
      </w:r>
      <w:r w:rsidR="00B942CB">
        <w:rPr>
          <w:rFonts w:ascii="Times New Roman" w:hAnsi="Times New Roman" w:cs="Times New Roman"/>
          <w:sz w:val="24"/>
          <w:szCs w:val="24"/>
        </w:rPr>
        <w:t>A</w:t>
      </w:r>
      <w:r w:rsidR="00AB2CB3">
        <w:rPr>
          <w:rFonts w:ascii="Times New Roman" w:hAnsi="Times New Roman" w:cs="Times New Roman"/>
          <w:sz w:val="24"/>
          <w:szCs w:val="24"/>
        </w:rPr>
        <w:t>pp. 1)</w:t>
      </w:r>
    </w:p>
    <w:p w14:paraId="2F818C1C" w14:textId="60678D40" w:rsidR="00680F22" w:rsidRPr="00DF596F" w:rsidRDefault="00A95E1E" w:rsidP="00680F22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Members read and respond to messages concerning them in the WhatsApp group chat “</w:t>
      </w:r>
      <w:r w:rsidR="00CA6ED7">
        <w:rPr>
          <w:rFonts w:ascii="Times New Roman" w:hAnsi="Times New Roman" w:cs="Times New Roman"/>
          <w:sz w:val="24"/>
          <w:szCs w:val="24"/>
        </w:rPr>
        <w:t>ProView Bauska</w:t>
      </w:r>
      <w:r w:rsidRPr="00DF596F">
        <w:rPr>
          <w:rFonts w:ascii="Times New Roman" w:hAnsi="Times New Roman" w:cs="Times New Roman"/>
          <w:sz w:val="24"/>
          <w:szCs w:val="24"/>
        </w:rPr>
        <w:t>”:</w:t>
      </w:r>
    </w:p>
    <w:p w14:paraId="49BFE7B5" w14:textId="520E1473" w:rsidR="00A95E1E" w:rsidRPr="00DF596F" w:rsidRDefault="00A95E1E" w:rsidP="00A95E1E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 During the time period of 3 hours if the message has been sent between 9 a.m. and 8 p.m. on all days of the week</w:t>
      </w:r>
    </w:p>
    <w:p w14:paraId="34E0864D" w14:textId="130008A9" w:rsidR="00A95E1E" w:rsidRPr="00DF596F" w:rsidRDefault="00A95E1E" w:rsidP="00A95E1E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 Starting from the moment of </w:t>
      </w:r>
      <w:r w:rsidR="00BF16E5" w:rsidRPr="00DF596F">
        <w:rPr>
          <w:rFonts w:ascii="Times New Roman" w:hAnsi="Times New Roman" w:cs="Times New Roman"/>
          <w:sz w:val="24"/>
          <w:szCs w:val="24"/>
        </w:rPr>
        <w:t>receipt of the message until 12 p.m. if the message has been sent during any other time</w:t>
      </w:r>
    </w:p>
    <w:p w14:paraId="423CDA74" w14:textId="64C16C3E" w:rsidR="00BF16E5" w:rsidRPr="00DF596F" w:rsidRDefault="00BF16E5" w:rsidP="00BF16E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Members complete quick tasks during the time periods mentioned in 4.1.1. and 4.1.2.</w:t>
      </w:r>
    </w:p>
    <w:p w14:paraId="6B626ADA" w14:textId="15D02F55" w:rsidR="00BF16E5" w:rsidRPr="00DF596F" w:rsidRDefault="00BF16E5" w:rsidP="00BF16E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If Member</w:t>
      </w:r>
      <w:r w:rsidR="00586CE3" w:rsidRPr="00DF596F">
        <w:rPr>
          <w:rFonts w:ascii="Times New Roman" w:hAnsi="Times New Roman" w:cs="Times New Roman"/>
          <w:sz w:val="24"/>
          <w:szCs w:val="24"/>
        </w:rPr>
        <w:t>s are</w:t>
      </w:r>
      <w:r w:rsidRPr="00DF596F">
        <w:rPr>
          <w:rFonts w:ascii="Times New Roman" w:hAnsi="Times New Roman" w:cs="Times New Roman"/>
          <w:sz w:val="24"/>
          <w:szCs w:val="24"/>
        </w:rPr>
        <w:t xml:space="preserve"> not able to execute 4.2., they inform other Members about</w:t>
      </w:r>
      <w:r w:rsidR="00083DB7" w:rsidRPr="00DF596F">
        <w:rPr>
          <w:rFonts w:ascii="Times New Roman" w:hAnsi="Times New Roman" w:cs="Times New Roman"/>
          <w:sz w:val="24"/>
          <w:szCs w:val="24"/>
        </w:rPr>
        <w:t xml:space="preserve"> that fact and state</w:t>
      </w:r>
      <w:r w:rsidRPr="00DF596F">
        <w:rPr>
          <w:rFonts w:ascii="Times New Roman" w:hAnsi="Times New Roman" w:cs="Times New Roman"/>
          <w:sz w:val="24"/>
          <w:szCs w:val="24"/>
        </w:rPr>
        <w:t xml:space="preserve"> when they will be able to complete the tasks mentioned in 4.2.</w:t>
      </w:r>
    </w:p>
    <w:p w14:paraId="109F51BA" w14:textId="3163F59C" w:rsidR="00BF16E5" w:rsidRPr="00DF596F" w:rsidRDefault="00BF16E5" w:rsidP="00BF16E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Members use Asana to maintain the backlog and regularly update their statuses regarding assigned tasks.</w:t>
      </w:r>
    </w:p>
    <w:p w14:paraId="1068BEE8" w14:textId="240B2BB4" w:rsidR="00BF16E5" w:rsidRPr="00DF596F" w:rsidRDefault="00E77CDB" w:rsidP="00BF16E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Members kee</w:t>
      </w:r>
      <w:r w:rsidR="00F02323">
        <w:rPr>
          <w:rFonts w:ascii="Times New Roman" w:hAnsi="Times New Roman" w:cs="Times New Roman"/>
          <w:sz w:val="24"/>
          <w:szCs w:val="24"/>
        </w:rPr>
        <w:t>p</w:t>
      </w:r>
      <w:r w:rsidRPr="00DF596F">
        <w:rPr>
          <w:rFonts w:ascii="Times New Roman" w:hAnsi="Times New Roman" w:cs="Times New Roman"/>
          <w:sz w:val="24"/>
          <w:szCs w:val="24"/>
        </w:rPr>
        <w:t xml:space="preserve"> Project</w:t>
      </w:r>
      <w:r w:rsidR="00F02323">
        <w:rPr>
          <w:rFonts w:ascii="Times New Roman" w:hAnsi="Times New Roman" w:cs="Times New Roman"/>
          <w:sz w:val="24"/>
          <w:szCs w:val="24"/>
        </w:rPr>
        <w:t xml:space="preserve"> designs,</w:t>
      </w:r>
      <w:r w:rsidRPr="00DF596F">
        <w:rPr>
          <w:rFonts w:ascii="Times New Roman" w:hAnsi="Times New Roman" w:cs="Times New Roman"/>
          <w:sz w:val="24"/>
          <w:szCs w:val="24"/>
        </w:rPr>
        <w:t xml:space="preserve"> presentation materials and concerning documents in bausvote@gmail.com Google Drive.</w:t>
      </w:r>
    </w:p>
    <w:p w14:paraId="3699C45E" w14:textId="0A8D7FA3" w:rsidR="00E77CDB" w:rsidRPr="00DF596F" w:rsidRDefault="00E77CDB" w:rsidP="00BF16E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Members use GitHub to share and simultaneously work on Project software files.</w:t>
      </w:r>
    </w:p>
    <w:p w14:paraId="71664D94" w14:textId="65E63534" w:rsidR="00E77CDB" w:rsidRPr="00DF596F" w:rsidRDefault="00E77CDB" w:rsidP="00BF16E5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Members </w:t>
      </w:r>
      <w:r w:rsidR="00083DB7" w:rsidRPr="00DF596F">
        <w:rPr>
          <w:rFonts w:ascii="Times New Roman" w:hAnsi="Times New Roman" w:cs="Times New Roman"/>
          <w:sz w:val="24"/>
          <w:szCs w:val="24"/>
        </w:rPr>
        <w:t>take</w:t>
      </w:r>
      <w:r w:rsidRPr="00DF596F">
        <w:rPr>
          <w:rFonts w:ascii="Times New Roman" w:hAnsi="Times New Roman" w:cs="Times New Roman"/>
          <w:sz w:val="24"/>
          <w:szCs w:val="24"/>
        </w:rPr>
        <w:t xml:space="preserve"> assigned Project management positions as follows:</w:t>
      </w:r>
    </w:p>
    <w:p w14:paraId="58AA3069" w14:textId="40E73980" w:rsidR="00E77CDB" w:rsidRPr="00DF596F" w:rsidRDefault="00E77CDB" w:rsidP="00E77CDB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 Project leader – </w:t>
      </w:r>
      <w:r w:rsidR="00BA0163">
        <w:rPr>
          <w:rFonts w:ascii="Times New Roman" w:hAnsi="Times New Roman" w:cs="Times New Roman"/>
          <w:sz w:val="24"/>
          <w:szCs w:val="24"/>
        </w:rPr>
        <w:t>Jēkabs Solovjovs</w:t>
      </w:r>
    </w:p>
    <w:p w14:paraId="720481BD" w14:textId="68D38D4C" w:rsidR="00E77CDB" w:rsidRPr="00DF596F" w:rsidRDefault="00E77CDB" w:rsidP="00E77CDB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 Design team leader – </w:t>
      </w:r>
      <w:r w:rsidR="00BA0163">
        <w:rPr>
          <w:rFonts w:ascii="Times New Roman" w:hAnsi="Times New Roman" w:cs="Times New Roman"/>
          <w:sz w:val="24"/>
          <w:szCs w:val="24"/>
        </w:rPr>
        <w:t>Edvards Antons Markevičs</w:t>
      </w:r>
    </w:p>
    <w:p w14:paraId="70ACFEA0" w14:textId="4542B610" w:rsidR="00E77CDB" w:rsidRPr="00DF596F" w:rsidRDefault="00E77CDB" w:rsidP="00E77CDB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 Software team leader – </w:t>
      </w:r>
      <w:r w:rsidR="00BA0163">
        <w:rPr>
          <w:rFonts w:ascii="Times New Roman" w:hAnsi="Times New Roman" w:cs="Times New Roman"/>
          <w:sz w:val="24"/>
          <w:szCs w:val="24"/>
        </w:rPr>
        <w:t>Vladislavs Jerins</w:t>
      </w:r>
    </w:p>
    <w:p w14:paraId="582107B5" w14:textId="67C2778D" w:rsidR="00E77CDB" w:rsidRDefault="00E77CDB" w:rsidP="00E77CDB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 Communication</w:t>
      </w:r>
      <w:r w:rsidR="001916BF">
        <w:rPr>
          <w:rFonts w:ascii="Times New Roman" w:hAnsi="Times New Roman" w:cs="Times New Roman"/>
          <w:sz w:val="24"/>
          <w:szCs w:val="24"/>
        </w:rPr>
        <w:t xml:space="preserve"> and marketing</w:t>
      </w:r>
      <w:r w:rsidRPr="00DF596F">
        <w:rPr>
          <w:rFonts w:ascii="Times New Roman" w:hAnsi="Times New Roman" w:cs="Times New Roman"/>
          <w:sz w:val="24"/>
          <w:szCs w:val="24"/>
        </w:rPr>
        <w:t xml:space="preserve"> team leader – </w:t>
      </w:r>
      <w:r w:rsidR="00BA0163">
        <w:rPr>
          <w:rFonts w:ascii="Times New Roman" w:hAnsi="Times New Roman" w:cs="Times New Roman"/>
          <w:sz w:val="24"/>
          <w:szCs w:val="24"/>
        </w:rPr>
        <w:t>Sofiia Garmash</w:t>
      </w:r>
    </w:p>
    <w:p w14:paraId="35E2834A" w14:textId="16B0FB25" w:rsidR="001916BF" w:rsidRPr="00DF596F" w:rsidRDefault="001916BF" w:rsidP="00E77CDB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management and strategy team leader – Zahid Pashayev</w:t>
      </w:r>
    </w:p>
    <w:p w14:paraId="075F0064" w14:textId="01256889" w:rsidR="00083DB7" w:rsidRPr="00DF596F" w:rsidRDefault="00083DB7" w:rsidP="00083DB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Team leaders mentioned in 4.7. assign tasks for Members in their teams, </w:t>
      </w:r>
      <w:r w:rsidR="007F33C9" w:rsidRPr="00DF596F">
        <w:rPr>
          <w:rFonts w:ascii="Times New Roman" w:hAnsi="Times New Roman" w:cs="Times New Roman"/>
          <w:sz w:val="24"/>
          <w:szCs w:val="24"/>
        </w:rPr>
        <w:t xml:space="preserve">set and </w:t>
      </w:r>
      <w:r w:rsidRPr="00DF596F">
        <w:rPr>
          <w:rFonts w:ascii="Times New Roman" w:hAnsi="Times New Roman" w:cs="Times New Roman"/>
          <w:sz w:val="24"/>
          <w:szCs w:val="24"/>
        </w:rPr>
        <w:t>keep track of team’s deadlines, always know the status of their team, and are always ready to report that to the Project leader.</w:t>
      </w:r>
    </w:p>
    <w:p w14:paraId="0CC1385F" w14:textId="50BA26E8" w:rsidR="007F33C9" w:rsidRPr="00DF596F" w:rsidRDefault="00083DB7" w:rsidP="007F33C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Project leader mentioned in 4.7. may assign any task to any Member.</w:t>
      </w:r>
      <w:r w:rsidR="007F33C9" w:rsidRPr="00DF596F">
        <w:rPr>
          <w:rFonts w:ascii="Times New Roman" w:hAnsi="Times New Roman" w:cs="Times New Roman"/>
          <w:sz w:val="24"/>
          <w:szCs w:val="24"/>
        </w:rPr>
        <w:t xml:space="preserve"> Project leader sets and keeps track of Project’s deadlines and sets meetings when necessary.</w:t>
      </w:r>
      <w:r w:rsidRPr="00DF596F">
        <w:rPr>
          <w:rFonts w:ascii="Times New Roman" w:hAnsi="Times New Roman" w:cs="Times New Roman"/>
          <w:sz w:val="24"/>
          <w:szCs w:val="24"/>
        </w:rPr>
        <w:t xml:space="preserve"> Project leader also always knows the status of the whole Project and is always ready to report that to instructors and other Members.</w:t>
      </w:r>
    </w:p>
    <w:p w14:paraId="553302AF" w14:textId="60101A1D" w:rsidR="007F33C9" w:rsidRPr="00DF596F" w:rsidRDefault="007F33C9" w:rsidP="007F33C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In the case if Members are not able to complete a task by the deadline, they inform their team leader about that fact and state when they will be able to complete the task.</w:t>
      </w:r>
    </w:p>
    <w:p w14:paraId="64C6AFFC" w14:textId="77777777" w:rsidR="007F33C9" w:rsidRPr="00DF596F" w:rsidRDefault="007F33C9" w:rsidP="007F33C9">
      <w:pPr>
        <w:pStyle w:val="ListParagraph"/>
        <w:ind w:left="792"/>
        <w:rPr>
          <w:rFonts w:ascii="Times New Roman" w:hAnsi="Times New Roman" w:cs="Times New Roman"/>
          <w:sz w:val="20"/>
          <w:szCs w:val="20"/>
        </w:rPr>
      </w:pPr>
    </w:p>
    <w:p w14:paraId="60B23E36" w14:textId="355A5481" w:rsidR="007F33C9" w:rsidRPr="00DF596F" w:rsidRDefault="007F33C9" w:rsidP="007F33C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DF596F">
        <w:rPr>
          <w:rFonts w:ascii="Times New Roman" w:hAnsi="Times New Roman" w:cs="Times New Roman"/>
          <w:b/>
          <w:bCs/>
          <w:sz w:val="28"/>
          <w:szCs w:val="28"/>
        </w:rPr>
        <w:t>Force Majeure</w:t>
      </w:r>
    </w:p>
    <w:p w14:paraId="2CB8E7C3" w14:textId="18C7FB75" w:rsidR="007F33C9" w:rsidRPr="00DF596F" w:rsidRDefault="007F33C9" w:rsidP="007F33C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Members shall not be liable for non-performance of the Agreement if it has been caused by force majeure. The circumstances of force majeure </w:t>
      </w:r>
      <w:r w:rsidR="00586CE3" w:rsidRPr="00DF596F">
        <w:rPr>
          <w:rFonts w:ascii="Times New Roman" w:hAnsi="Times New Roman" w:cs="Times New Roman"/>
          <w:sz w:val="24"/>
          <w:szCs w:val="24"/>
        </w:rPr>
        <w:t>shall be</w:t>
      </w:r>
      <w:r w:rsidRPr="00DF596F">
        <w:rPr>
          <w:rFonts w:ascii="Times New Roman" w:hAnsi="Times New Roman" w:cs="Times New Roman"/>
          <w:sz w:val="24"/>
          <w:szCs w:val="24"/>
        </w:rPr>
        <w:t xml:space="preserve"> fire, natural disasters, war, hostilities of any kind, prohibitions by public authorities, and any exceptional circumstances which the </w:t>
      </w:r>
      <w:r w:rsidR="00586CE3" w:rsidRPr="00DF596F">
        <w:rPr>
          <w:rFonts w:ascii="Times New Roman" w:hAnsi="Times New Roman" w:cs="Times New Roman"/>
          <w:sz w:val="24"/>
          <w:szCs w:val="24"/>
        </w:rPr>
        <w:t>Members</w:t>
      </w:r>
      <w:r w:rsidRPr="00DF596F">
        <w:rPr>
          <w:rFonts w:ascii="Times New Roman" w:hAnsi="Times New Roman" w:cs="Times New Roman"/>
          <w:sz w:val="24"/>
          <w:szCs w:val="24"/>
        </w:rPr>
        <w:t xml:space="preserve"> could neither foresee nor prevent by reasonable means.</w:t>
      </w:r>
    </w:p>
    <w:p w14:paraId="6568994D" w14:textId="564E58A1" w:rsidR="007F33C9" w:rsidRPr="00DF596F" w:rsidRDefault="00586CE3" w:rsidP="007F33C9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Member</w:t>
      </w:r>
      <w:r w:rsidR="007F33C9" w:rsidRPr="00DF596F">
        <w:rPr>
          <w:rFonts w:ascii="Times New Roman" w:hAnsi="Times New Roman" w:cs="Times New Roman"/>
          <w:sz w:val="24"/>
          <w:szCs w:val="24"/>
        </w:rPr>
        <w:t xml:space="preserve"> invoking force majeure shall notify </w:t>
      </w:r>
      <w:r w:rsidRPr="00DF596F">
        <w:rPr>
          <w:rFonts w:ascii="Times New Roman" w:hAnsi="Times New Roman" w:cs="Times New Roman"/>
          <w:sz w:val="24"/>
          <w:szCs w:val="24"/>
        </w:rPr>
        <w:t>other Members</w:t>
      </w:r>
      <w:r w:rsidR="007F33C9" w:rsidRPr="00DF596F">
        <w:rPr>
          <w:rFonts w:ascii="Times New Roman" w:hAnsi="Times New Roman" w:cs="Times New Roman"/>
          <w:sz w:val="24"/>
          <w:szCs w:val="24"/>
        </w:rPr>
        <w:t xml:space="preserve"> in writing, stating the circumstances of force majeure.</w:t>
      </w:r>
    </w:p>
    <w:p w14:paraId="16AB0BA8" w14:textId="77777777" w:rsidR="00586CE3" w:rsidRPr="00606BCA" w:rsidRDefault="00586CE3" w:rsidP="00586CE3">
      <w:pPr>
        <w:pStyle w:val="ListParagraph"/>
        <w:ind w:left="792"/>
        <w:rPr>
          <w:rFonts w:ascii="Times New Roman" w:hAnsi="Times New Roman" w:cs="Times New Roman"/>
        </w:rPr>
      </w:pPr>
    </w:p>
    <w:p w14:paraId="14C5D1E9" w14:textId="36052861" w:rsidR="00586CE3" w:rsidRPr="00DF596F" w:rsidRDefault="00586CE3" w:rsidP="00586CE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DF596F">
        <w:rPr>
          <w:rFonts w:ascii="Times New Roman" w:hAnsi="Times New Roman" w:cs="Times New Roman"/>
          <w:b/>
          <w:bCs/>
          <w:sz w:val="28"/>
          <w:szCs w:val="28"/>
        </w:rPr>
        <w:t>Dispute Settlement Procedures</w:t>
      </w:r>
    </w:p>
    <w:p w14:paraId="7EEAE9A6" w14:textId="48452DFF" w:rsidR="00586CE3" w:rsidRPr="00DF596F" w:rsidRDefault="00586CE3" w:rsidP="00586CE3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lastRenderedPageBreak/>
        <w:t>All disputes and disagreements that arise or may arise during or in connection with the implementation of the Agreement shall be resolved by negotiation.</w:t>
      </w:r>
    </w:p>
    <w:p w14:paraId="4AD3EB42" w14:textId="56099B4A" w:rsidR="00586CE3" w:rsidRPr="00DF596F" w:rsidRDefault="00586CE3" w:rsidP="00586CE3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If there is a justified reason to believe that a Member is not following the Agreement, any Member may point that out to other Members and set a meeting to discuss this issue.</w:t>
      </w:r>
    </w:p>
    <w:p w14:paraId="49974B8F" w14:textId="77777777" w:rsidR="00586CE3" w:rsidRPr="00606BCA" w:rsidRDefault="00586CE3" w:rsidP="00586CE3">
      <w:pPr>
        <w:pStyle w:val="ListParagraph"/>
        <w:ind w:left="792"/>
        <w:rPr>
          <w:rFonts w:ascii="Times New Roman" w:hAnsi="Times New Roman" w:cs="Times New Roman"/>
        </w:rPr>
      </w:pPr>
    </w:p>
    <w:p w14:paraId="21027D55" w14:textId="4C3A9972" w:rsidR="00586CE3" w:rsidRPr="00DF596F" w:rsidRDefault="00586CE3" w:rsidP="00586CE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DF596F">
        <w:rPr>
          <w:rFonts w:ascii="Times New Roman" w:hAnsi="Times New Roman" w:cs="Times New Roman"/>
          <w:b/>
          <w:bCs/>
          <w:sz w:val="28"/>
          <w:szCs w:val="28"/>
        </w:rPr>
        <w:t xml:space="preserve">Other Terms </w:t>
      </w:r>
    </w:p>
    <w:p w14:paraId="7F1D84D9" w14:textId="469F5FCB" w:rsidR="00586CE3" w:rsidRPr="00DF596F" w:rsidRDefault="00586CE3" w:rsidP="00586CE3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 xml:space="preserve">All amendments, revisions and additions to the Agreement shall be made in writing and annexed to the </w:t>
      </w:r>
      <w:r w:rsidR="00606BCA" w:rsidRPr="00DF596F">
        <w:rPr>
          <w:rFonts w:ascii="Times New Roman" w:hAnsi="Times New Roman" w:cs="Times New Roman"/>
          <w:sz w:val="24"/>
          <w:szCs w:val="24"/>
        </w:rPr>
        <w:t>Agreement and</w:t>
      </w:r>
      <w:r w:rsidRPr="00DF596F">
        <w:rPr>
          <w:rFonts w:ascii="Times New Roman" w:hAnsi="Times New Roman" w:cs="Times New Roman"/>
          <w:sz w:val="24"/>
          <w:szCs w:val="24"/>
        </w:rPr>
        <w:t xml:space="preserve"> shall enter into force upon signature by the </w:t>
      </w:r>
      <w:r w:rsidR="00606BCA" w:rsidRPr="00DF596F">
        <w:rPr>
          <w:rFonts w:ascii="Times New Roman" w:hAnsi="Times New Roman" w:cs="Times New Roman"/>
          <w:sz w:val="24"/>
          <w:szCs w:val="24"/>
        </w:rPr>
        <w:t>Members</w:t>
      </w:r>
      <w:r w:rsidRPr="00DF596F">
        <w:rPr>
          <w:rFonts w:ascii="Times New Roman" w:hAnsi="Times New Roman" w:cs="Times New Roman"/>
          <w:sz w:val="24"/>
          <w:szCs w:val="24"/>
        </w:rPr>
        <w:t>, which shall become an integral part of the Agreement.</w:t>
      </w:r>
    </w:p>
    <w:p w14:paraId="236D5F55" w14:textId="037B9BC7" w:rsidR="00606BCA" w:rsidRPr="00DF596F" w:rsidRDefault="00606BCA" w:rsidP="00586CE3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Upon the conclusion of this Agreement, all earlier agreements between the Members, written or oral, concerning the subject matter of this Agreement shall cease to be valid.</w:t>
      </w:r>
    </w:p>
    <w:p w14:paraId="3813C449" w14:textId="472638E4" w:rsidR="00606BCA" w:rsidRPr="00DF596F" w:rsidRDefault="00606BCA" w:rsidP="00586CE3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F596F">
        <w:rPr>
          <w:rFonts w:ascii="Times New Roman" w:hAnsi="Times New Roman" w:cs="Times New Roman"/>
          <w:sz w:val="24"/>
          <w:szCs w:val="24"/>
        </w:rPr>
        <w:t>This Agreement is drawn up and signed in eight copies, one copy for each of the Members. All copies shall have the same value.</w:t>
      </w:r>
    </w:p>
    <w:p w14:paraId="4D16BEA8" w14:textId="3FD31DBD" w:rsidR="00DF596F" w:rsidRPr="004C3765" w:rsidRDefault="00606BCA" w:rsidP="004C3765">
      <w:pPr>
        <w:ind w:left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F596F">
        <w:rPr>
          <w:rFonts w:ascii="Times New Roman" w:hAnsi="Times New Roman" w:cs="Times New Roman"/>
          <w:b/>
          <w:bCs/>
          <w:sz w:val="28"/>
          <w:szCs w:val="28"/>
        </w:rPr>
        <w:t>Signatures of the Members</w:t>
      </w:r>
    </w:p>
    <w:p w14:paraId="2F2EE241" w14:textId="3A36D958" w:rsidR="00DF596F" w:rsidRDefault="00A80AB5" w:rsidP="007F33C9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130A84F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7" o:title=""/>
            <o:lock v:ext="edit" ungrouping="t" rotation="t" cropping="t" verticies="t" text="t" grouping="t"/>
            <o:signatureline v:ext="edit" id="{B484BA1B-9F3E-466B-BE1E-5D26F62079A2}" provid="{00000000-0000-0000-0000-000000000000}" o:suggestedsigner="Jēkabs Solovjovs" showsigndate="f" signinginstructionsset="t" issignatureline="t"/>
          </v:shape>
        </w:pict>
      </w:r>
      <w:r w:rsidR="00DF596F">
        <w:rPr>
          <w:rFonts w:ascii="Times New Roman" w:hAnsi="Times New Roman" w:cs="Times New Roman"/>
        </w:rPr>
        <w:tab/>
      </w:r>
      <w:r w:rsidR="00DF596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pict w14:anchorId="01374C62">
          <v:shape id="_x0000_i1026" type="#_x0000_t75" alt="Microsoft Office Signature Line..." style="width:192pt;height:96pt">
            <v:imagedata r:id="rId8" o:title=""/>
            <o:lock v:ext="edit" ungrouping="t" rotation="t" cropping="t" verticies="t" text="t" grouping="t"/>
            <o:signatureline v:ext="edit" id="{5B488ECA-E8AA-46AA-8EC8-EED30C034D1A}" provid="{00000000-0000-0000-0000-000000000000}" o:suggestedsigner="Mukhammad Rizo Mingboev" showsigndate="f" signinginstructionsset="t" issignatureline="t"/>
          </v:shape>
        </w:pict>
      </w:r>
    </w:p>
    <w:p w14:paraId="653CDF8E" w14:textId="666B6C42" w:rsidR="00DF596F" w:rsidRDefault="00A80AB5" w:rsidP="007F33C9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94F734E">
          <v:shape id="_x0000_i1027" type="#_x0000_t75" alt="Microsoft Office Signature Line..." style="width:192pt;height:96pt">
            <v:imagedata r:id="rId9" o:title=""/>
            <o:lock v:ext="edit" ungrouping="t" rotation="t" cropping="t" verticies="t" text="t" grouping="t"/>
            <o:signatureline v:ext="edit" id="{6E756066-20B7-4612-A831-D1331FD4C19B}" provid="{00000000-0000-0000-0000-000000000000}" o:suggestedsigner="Benoit Fevre" showsigndate="f" signinginstructionsset="t" issignatureline="t"/>
          </v:shape>
        </w:pict>
      </w:r>
      <w:r w:rsidR="00DF596F">
        <w:rPr>
          <w:rFonts w:ascii="Times New Roman" w:hAnsi="Times New Roman" w:cs="Times New Roman"/>
        </w:rPr>
        <w:tab/>
      </w:r>
      <w:r w:rsidR="00DF596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pict w14:anchorId="3056C841">
          <v:shape id="_x0000_i1028" type="#_x0000_t75" alt="Microsoft Office Signature Line..." style="width:192pt;height:96pt">
            <v:imagedata r:id="rId10" o:title=""/>
            <o:lock v:ext="edit" ungrouping="t" rotation="t" cropping="t" verticies="t" text="t" grouping="t"/>
            <o:signatureline v:ext="edit" id="{CE0548C4-805D-4358-AAF1-49D895D0585A}" provid="{00000000-0000-0000-0000-000000000000}" o:suggestedsigner="Edvards Antons Markevičs" showsigndate="f" signinginstructionsset="t" issignatureline="t"/>
          </v:shape>
        </w:pict>
      </w:r>
    </w:p>
    <w:p w14:paraId="422511DE" w14:textId="06D6CC56" w:rsidR="004C3765" w:rsidRDefault="00A80AB5" w:rsidP="007F33C9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B5566C7">
          <v:shape id="_x0000_i1029" type="#_x0000_t75" alt="Microsoft Office Signature Line..." style="width:192pt;height:96pt">
            <v:imagedata r:id="rId11" o:title=""/>
            <o:lock v:ext="edit" ungrouping="t" rotation="t" cropping="t" verticies="t" text="t" grouping="t"/>
            <o:signatureline v:ext="edit" id="{1CA5D1C3-09B8-49E7-85E5-1AFA89C1396E}" provid="{00000000-0000-0000-0000-000000000000}" o:suggestedsigner="Reinis Bērziņš" showsigndate="f" signinginstructionsset="t" issignatureline="t"/>
          </v:shape>
        </w:pict>
      </w:r>
      <w:r w:rsidR="004C3765">
        <w:rPr>
          <w:rFonts w:ascii="Times New Roman" w:hAnsi="Times New Roman" w:cs="Times New Roman"/>
        </w:rPr>
        <w:tab/>
      </w:r>
      <w:r w:rsidR="004C376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pict w14:anchorId="57032F3C">
          <v:shape id="_x0000_i1030" type="#_x0000_t75" alt="Microsoft Office Signature Line..." style="width:192pt;height:96pt">
            <v:imagedata r:id="rId12" o:title=""/>
            <o:lock v:ext="edit" ungrouping="t" rotation="t" cropping="t" verticies="t" text="t" grouping="t"/>
            <o:signatureline v:ext="edit" id="{9E72DCA5-856B-4BCD-8784-BC969FF54BD4}" provid="{00000000-0000-0000-0000-000000000000}" o:suggestedsigner="Sofiia Garmash" showsigndate="f" signinginstructionsset="t" issignatureline="t"/>
          </v:shape>
        </w:pict>
      </w:r>
    </w:p>
    <w:p w14:paraId="7969BF9A" w14:textId="2F5DBCFA" w:rsidR="004C3765" w:rsidRPr="00606BCA" w:rsidRDefault="00A80AB5" w:rsidP="007F33C9">
      <w:pPr>
        <w:ind w:left="360"/>
      </w:pPr>
      <w:r>
        <w:rPr>
          <w:rFonts w:ascii="Times New Roman" w:hAnsi="Times New Roman" w:cs="Times New Roman"/>
        </w:rPr>
        <w:pict w14:anchorId="395ADCB0">
          <v:shape id="_x0000_i1031" type="#_x0000_t75" alt="Microsoft Office Signature Line..." style="width:192pt;height:96pt">
            <v:imagedata r:id="rId13" o:title=""/>
            <o:lock v:ext="edit" ungrouping="t" rotation="t" cropping="t" verticies="t" text="t" grouping="t"/>
            <o:signatureline v:ext="edit" id="{1E8397F4-CCB3-48A1-9C09-D33A3B46E7E0}" provid="{00000000-0000-0000-0000-000000000000}" o:suggestedsigner="Vladislavs Jerins" showsigndate="f" signinginstructionsset="t" issignatureline="t"/>
          </v:shape>
        </w:pict>
      </w:r>
      <w:r w:rsidR="004C3765">
        <w:rPr>
          <w:rFonts w:ascii="Times New Roman" w:hAnsi="Times New Roman" w:cs="Times New Roman"/>
        </w:rPr>
        <w:tab/>
      </w:r>
      <w:r w:rsidR="004C3765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pict w14:anchorId="0A24C62B">
          <v:shape id="_x0000_i1032" type="#_x0000_t75" alt="Microsoft Office Signature Line..." style="width:192pt;height:96pt">
            <v:imagedata r:id="rId14" o:title=""/>
            <o:lock v:ext="edit" ungrouping="t" rotation="t" cropping="t" verticies="t" text="t" grouping="t"/>
            <o:signatureline v:ext="edit" id="{D2D8FBB9-5941-4B98-9DD2-94F31E13E368}" provid="{00000000-0000-0000-0000-000000000000}" o:suggestedsigner="Zahid Pashayev" showsigndate="f" signinginstructionsset="t" issignatureline="t"/>
          </v:shape>
        </w:pict>
      </w:r>
    </w:p>
    <w:sectPr w:rsidR="004C3765" w:rsidRPr="00606BCA">
      <w:headerReference w:type="default" r:id="rId15"/>
      <w:footerReference w:type="defaul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64BA89" w14:textId="77777777" w:rsidR="008B0BB5" w:rsidRDefault="008B0BB5" w:rsidP="00E77CDB">
      <w:pPr>
        <w:spacing w:after="0" w:line="240" w:lineRule="auto"/>
      </w:pPr>
      <w:r>
        <w:separator/>
      </w:r>
    </w:p>
  </w:endnote>
  <w:endnote w:type="continuationSeparator" w:id="0">
    <w:p w14:paraId="624EAB1E" w14:textId="77777777" w:rsidR="008B0BB5" w:rsidRDefault="008B0BB5" w:rsidP="00E77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4D5FE9" w14:textId="12D45A0C" w:rsidR="00E77CDB" w:rsidRDefault="00E77CDB">
    <w:pPr>
      <w:pStyle w:val="Footer"/>
      <w:jc w:val="center"/>
    </w:pPr>
  </w:p>
  <w:p w14:paraId="33AB4C77" w14:textId="77777777" w:rsidR="00E77CDB" w:rsidRDefault="00E77C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7735C7" w14:textId="77777777" w:rsidR="008B0BB5" w:rsidRDefault="008B0BB5" w:rsidP="00E77CDB">
      <w:pPr>
        <w:spacing w:after="0" w:line="240" w:lineRule="auto"/>
      </w:pPr>
      <w:r>
        <w:separator/>
      </w:r>
    </w:p>
  </w:footnote>
  <w:footnote w:type="continuationSeparator" w:id="0">
    <w:p w14:paraId="0D74D046" w14:textId="77777777" w:rsidR="008B0BB5" w:rsidRDefault="008B0BB5" w:rsidP="00E77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642435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8174DF0" w14:textId="4A0E7612" w:rsidR="00E77CDB" w:rsidRDefault="00E77CD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9583F5" w14:textId="148FE475" w:rsidR="00E77CDB" w:rsidRDefault="00E77CDB">
    <w:pPr>
      <w:pStyle w:val="Header"/>
    </w:pPr>
    <w:r>
      <w:t>Team Working Agre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45DCE"/>
    <w:multiLevelType w:val="hybridMultilevel"/>
    <w:tmpl w:val="B44AF7D0"/>
    <w:lvl w:ilvl="0" w:tplc="2548BE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7E054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A24135A"/>
    <w:multiLevelType w:val="hybridMultilevel"/>
    <w:tmpl w:val="9B988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NTUyMje0tDQyMzVU0lEKTi0uzszPAykwqgUAIi0vzSwAAAA="/>
  </w:docVars>
  <w:rsids>
    <w:rsidRoot w:val="00E14BE9"/>
    <w:rsid w:val="00083DB7"/>
    <w:rsid w:val="001916BF"/>
    <w:rsid w:val="001B124C"/>
    <w:rsid w:val="00223B5C"/>
    <w:rsid w:val="00311B6C"/>
    <w:rsid w:val="0043256A"/>
    <w:rsid w:val="004B4608"/>
    <w:rsid w:val="004C3765"/>
    <w:rsid w:val="00565821"/>
    <w:rsid w:val="00586CE3"/>
    <w:rsid w:val="005D3A4D"/>
    <w:rsid w:val="00606BCA"/>
    <w:rsid w:val="00680F22"/>
    <w:rsid w:val="006D4F89"/>
    <w:rsid w:val="006F770C"/>
    <w:rsid w:val="0070703F"/>
    <w:rsid w:val="007F33C9"/>
    <w:rsid w:val="008B0BB5"/>
    <w:rsid w:val="00924D4A"/>
    <w:rsid w:val="00A80AB5"/>
    <w:rsid w:val="00A86EFA"/>
    <w:rsid w:val="00A95E1E"/>
    <w:rsid w:val="00AB2CB3"/>
    <w:rsid w:val="00AB379F"/>
    <w:rsid w:val="00AD24CA"/>
    <w:rsid w:val="00B942CB"/>
    <w:rsid w:val="00BA0163"/>
    <w:rsid w:val="00BF16E5"/>
    <w:rsid w:val="00BF7E9E"/>
    <w:rsid w:val="00CA6ED7"/>
    <w:rsid w:val="00DD5B06"/>
    <w:rsid w:val="00DF596F"/>
    <w:rsid w:val="00E14BE9"/>
    <w:rsid w:val="00E433D1"/>
    <w:rsid w:val="00E77CDB"/>
    <w:rsid w:val="00EA2F5F"/>
    <w:rsid w:val="00ED422D"/>
    <w:rsid w:val="00F02323"/>
    <w:rsid w:val="00F81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A7C9D6"/>
  <w15:chartTrackingRefBased/>
  <w15:docId w15:val="{118AD3FC-0A14-4D72-8D13-F3B246006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42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7C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7CD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77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7CDB"/>
  </w:style>
  <w:style w:type="paragraph" w:styleId="Footer">
    <w:name w:val="footer"/>
    <w:basedOn w:val="Normal"/>
    <w:link w:val="FooterChar"/>
    <w:uiPriority w:val="99"/>
    <w:unhideWhenUsed/>
    <w:rsid w:val="00E77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7C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3</Pages>
  <Words>770</Words>
  <Characters>439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ēkabs</dc:creator>
  <cp:keywords/>
  <dc:description/>
  <cp:lastModifiedBy>Jekabs Solovjovs</cp:lastModifiedBy>
  <cp:revision>11</cp:revision>
  <dcterms:created xsi:type="dcterms:W3CDTF">2019-09-21T21:48:00Z</dcterms:created>
  <dcterms:modified xsi:type="dcterms:W3CDTF">2019-11-08T02:59:00Z</dcterms:modified>
</cp:coreProperties>
</file>